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ocial Worker position at your esteemed organization in Saudi Arabia Jeddah. With a deep commitment to supporting individuals and communities through compassionate, culturally sensitive care, I am eager to contribute my expertise and passion for social work in a dynamic setting like Jeddah. This opportunity aligns perfectly with my professional goals, and I am confident that my background in social work, combined with my adaptability to diverse environments, makes me an ideal candidate for this role.</w:t>
      </w:r>
    </w:p>
    <w:bookmarkStart w:id="20" w:name="X4e8835bae10a69818102d7fe6375be1afcda139"/>
    <w:p>
      <w:pPr>
        <w:pStyle w:val="Heading2"/>
      </w:pPr>
      <w:r>
        <w:t xml:space="preserve">The Importance of Social Work in Saudi Arabia Jeddah</w:t>
      </w:r>
    </w:p>
    <w:p>
      <w:pPr>
        <w:pStyle w:val="FirstParagraph"/>
      </w:pPr>
      <w:r>
        <w:t xml:space="preserve">As a dedicated Social Worker, I understand the critical role that community support and mental health services play in fostering resilience and well-being. In Saudi Arabia Jeddah, a city known for its rich cultural heritage and rapid modernization, the need for skilled social workers has never been more urgent. The unique challenges faced by residents—ranging from urbanization-related stressors to the integration of expatriate communities—require professionals who can navigate both traditional values and contemporary needs. My experience in addressing these complexities through person-centered approaches has prepared me to thrive in this environment.</w:t>
      </w:r>
    </w:p>
    <w:p>
      <w:pPr>
        <w:pStyle w:val="BodyText"/>
      </w:pPr>
      <w:r>
        <w:t xml:space="preserve">Jeddah, as a hub of commerce and culture, is home to a diverse population with varying socioeconomic backgrounds. Social Workers here must balance respect for Islamic principles with innovative solutions to contemporary issues such as youth mental health, family dynamics, and access to social services. My commitment to cultural humility and ongoing learning ensures that I can collaborate effectively with local stakeholders, including families, schools, and healthcare providers, to create meaningful impact.</w:t>
      </w:r>
    </w:p>
    <w:bookmarkEnd w:id="20"/>
    <w:bookmarkStart w:id="21" w:name="my-background-as-a-social-worker"/>
    <w:p>
      <w:pPr>
        <w:pStyle w:val="Heading2"/>
      </w:pPr>
      <w:r>
        <w:t xml:space="preserve">My Background as a Social Worker</w:t>
      </w:r>
    </w:p>
    <w:p>
      <w:pPr>
        <w:pStyle w:val="FirstParagraph"/>
      </w:pPr>
      <w:r>
        <w:t xml:space="preserve">Over the past [X years], I have worked as a Social Worker in [your previous location or field], where I focused on [specific areas such as case management, crisis intervention, community outreach, or advocacy]. My work has centered on empowering individuals to overcome barriers and achieve their full potential. For instance, I spearheaded a program that provided mental health support to marginalized youth in [previous location], which resulted in a [X]% increase in school retention rates and improved family engagement. These experiences have honed my ability to develop tailored strategies that address the unique needs of each client.</w:t>
      </w:r>
    </w:p>
    <w:p>
      <w:pPr>
        <w:pStyle w:val="BodyText"/>
      </w:pPr>
      <w:r>
        <w:t xml:space="preserve">One of my core strengths is my ability to build trust and rapport with clients from diverse backgrounds. In a previous role, I collaborated with immigrant families to help them navigate social services while preserving their cultural identity. This work required a deep understanding of cross-cultural communication and the ability to advocate for systemic change. I believe these skills are directly transferable to Saudi Arabia Jeddah, where cultural sensitivity is essential for effective service delivery.</w:t>
      </w:r>
    </w:p>
    <w:bookmarkEnd w:id="21"/>
    <w:bookmarkStart w:id="22" w:name="why-saudi-arabia-jeddah"/>
    <w:p>
      <w:pPr>
        <w:pStyle w:val="Heading2"/>
      </w:pPr>
      <w:r>
        <w:t xml:space="preserve">Why Saudi Arabia Jeddah?</w:t>
      </w:r>
    </w:p>
    <w:p>
      <w:pPr>
        <w:pStyle w:val="FirstParagraph"/>
      </w:pPr>
      <w:r>
        <w:t xml:space="preserve">I am particularly drawn to the opportunity to work in Saudi Arabia Jeddah because of its vibrant community and the transformative initiatives outlined in the Kingdom’s Vision 2030. This national strategy emphasizes social development, healthcare accessibility, and economic diversification—areas where Social Workers play a pivotal role. I am eager to contribute to projects that align with these goals, such as enhancing mental health awareness or supporting vulnerable populations through community-based programs.</w:t>
      </w:r>
    </w:p>
    <w:p>
      <w:pPr>
        <w:pStyle w:val="BodyText"/>
      </w:pPr>
      <w:r>
        <w:t xml:space="preserve">Jeddah’s blend of traditional and modern values also presents an exciting challenge. As a Social Worker, I am committed to bridging gaps between cultural practices and contemporary needs. For example, I have experience working with families to address issues like domestic violence while respecting cultural norms. In Jeddah, I would approach similar challenges with the same balance of empathy, education, and advocacy.</w:t>
      </w:r>
    </w:p>
    <w:bookmarkEnd w:id="22"/>
    <w:bookmarkStart w:id="23" w:name="professional-values-and-adaptability"/>
    <w:p>
      <w:pPr>
        <w:pStyle w:val="Heading2"/>
      </w:pPr>
      <w:r>
        <w:t xml:space="preserve">Professional Values and Adaptability</w:t>
      </w:r>
    </w:p>
    <w:p>
      <w:pPr>
        <w:pStyle w:val="FirstParagraph"/>
      </w:pPr>
      <w:r>
        <w:t xml:space="preserve">My professional philosophy is rooted in the core principles of social work: integrity, respect, and empowerment. I believe that every individual deserves access to resources that promote dignity and self-sufficiency. In Saudi Arabia Jeddah, where social services are evolving to meet the needs of a growing population, my ability to adapt and innovate will be an asset. Whether it’s developing outreach programs for underserved communities or training local staff on trauma-informed care, I am prepared to contribute meaningfully.</w:t>
      </w:r>
    </w:p>
    <w:p>
      <w:pPr>
        <w:pStyle w:val="BodyText"/>
      </w:pPr>
      <w:r>
        <w:t xml:space="preserve">I also bring strong organizational and interpersonal skills that enable me to manage complex cases while maintaining a compassionate approach. My experience in [specific skill, e.g., “collaborating with multidisciplinary teams” or “designing community workshops”] has equipped me to thrive in fast-paced environments. Additionally, my proficiency in [language, if applicable] and my ability to quickly adapt to new cultural contexts ensure that I can seamlessly integrate into your team.</w:t>
      </w:r>
    </w:p>
    <w:bookmarkEnd w:id="23"/>
    <w:bookmarkStart w:id="24" w:name="conclusion"/>
    <w:p>
      <w:pPr>
        <w:pStyle w:val="Heading2"/>
      </w:pPr>
      <w:r>
        <w:t xml:space="preserve">Conclusion</w:t>
      </w:r>
    </w:p>
    <w:p>
      <w:pPr>
        <w:pStyle w:val="FirstParagraph"/>
      </w:pPr>
      <w:r>
        <w:t xml:space="preserve">In summary, I am confident that my background as a Social Worker, combined with my enthusiasm for contributing to the social fabric of Saudi Arabia Jeddah, makes me an excellent fit for this role. I am eager to bring my expertise in [specific area] to your organization and support the vital work of empowering individuals and families in this vibrant city. Thank you for considering my application. I would welcome the opportunity to discuss how my skills and experiences align with your mission.</w:t>
      </w:r>
    </w:p>
    <w:p>
      <w:pPr>
        <w:pStyle w:val="BodyText"/>
      </w:pPr>
      <w:r>
        <w:t xml:space="preserve">Please feel free to contact me at [your phone number] or [your email address] at your earliest convenience. I look forward to the possibility of contributing to your team and making a difference in Saudi Arabia Jeddah.</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Saudi Arabia Jeddah</dc:title>
  <dc:creator/>
  <dc:language>en</dc:language>
  <cp:keywords/>
  <dcterms:created xsi:type="dcterms:W3CDTF">2025-12-11T00:24:39Z</dcterms:created>
  <dcterms:modified xsi:type="dcterms:W3CDTF">2025-12-11T00:24:39Z</dcterms:modified>
</cp:coreProperties>
</file>

<file path=docProps/custom.xml><?xml version="1.0" encoding="utf-8"?>
<Properties xmlns="http://schemas.openxmlformats.org/officeDocument/2006/custom-properties" xmlns:vt="http://schemas.openxmlformats.org/officeDocument/2006/docPropsVTypes"/>
</file>